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8fea3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dfea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58:51Z</dcterms:created>
  <dcterms:modified xsi:type="dcterms:W3CDTF">2017-02-16T14:58:51Z</dcterms:modified>
</cp:coreProperties>
</file>